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6E73" w:rsidRPr="00233C6E" w:rsidRDefault="00756E73" w:rsidP="0085227B">
      <w:pPr>
        <w:spacing w:after="0"/>
        <w:jc w:val="center"/>
        <w:rPr>
          <w:b/>
          <w:sz w:val="24"/>
          <w:szCs w:val="24"/>
        </w:rPr>
      </w:pPr>
      <w:r w:rsidRPr="00233C6E">
        <w:rPr>
          <w:b/>
          <w:sz w:val="24"/>
          <w:szCs w:val="24"/>
        </w:rPr>
        <w:t>SAMPLE CONSENT FORM</w:t>
      </w:r>
    </w:p>
    <w:p w:rsidR="00756E73" w:rsidRDefault="00756E73" w:rsidP="0085227B">
      <w:pPr>
        <w:spacing w:after="0"/>
        <w:jc w:val="center"/>
        <w:rPr>
          <w:sz w:val="24"/>
          <w:szCs w:val="24"/>
        </w:rPr>
      </w:pPr>
      <w:r w:rsidRPr="00233C6E">
        <w:rPr>
          <w:b/>
          <w:sz w:val="24"/>
          <w:szCs w:val="24"/>
        </w:rPr>
        <w:t>TITLE:</w:t>
      </w:r>
      <w:r w:rsidRPr="001E1D5A">
        <w:rPr>
          <w:sz w:val="24"/>
          <w:szCs w:val="24"/>
        </w:rPr>
        <w:t xml:space="preserve"> “</w:t>
      </w:r>
      <w:proofErr w:type="spellStart"/>
      <w:r w:rsidRPr="001E1D5A">
        <w:rPr>
          <w:sz w:val="24"/>
          <w:szCs w:val="24"/>
        </w:rPr>
        <w:t>xxxxxxxxxxxxxxxxxxxxxxxxxxxxxxxxxxxxxxxxxxxxxxx</w:t>
      </w:r>
      <w:proofErr w:type="spellEnd"/>
      <w:r w:rsidRPr="001E1D5A">
        <w:rPr>
          <w:sz w:val="24"/>
          <w:szCs w:val="24"/>
        </w:rPr>
        <w:t>”</w:t>
      </w:r>
    </w:p>
    <w:p w:rsidR="000649A2" w:rsidRPr="001E1D5A" w:rsidRDefault="000649A2" w:rsidP="0085227B">
      <w:pPr>
        <w:spacing w:after="0"/>
        <w:jc w:val="center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576"/>
      </w:tblGrid>
      <w:tr w:rsidR="0085227B" w:rsidRPr="00CD0309" w:rsidTr="00CD0309">
        <w:tc>
          <w:tcPr>
            <w:tcW w:w="9576" w:type="dxa"/>
            <w:shd w:val="clear" w:color="auto" w:fill="auto"/>
          </w:tcPr>
          <w:p w:rsidR="0085227B" w:rsidRPr="00CD0309" w:rsidRDefault="0085227B" w:rsidP="00CD0309">
            <w:pPr>
              <w:spacing w:after="0"/>
              <w:rPr>
                <w:b/>
                <w:sz w:val="24"/>
              </w:rPr>
            </w:pPr>
            <w:r w:rsidRPr="00CD0309">
              <w:rPr>
                <w:b/>
                <w:sz w:val="24"/>
              </w:rPr>
              <w:t xml:space="preserve">Research Investigators &amp; </w:t>
            </w:r>
            <w:proofErr w:type="spellStart"/>
            <w:r w:rsidRPr="00CD0309">
              <w:rPr>
                <w:b/>
                <w:sz w:val="24"/>
              </w:rPr>
              <w:t>Organisation</w:t>
            </w:r>
            <w:proofErr w:type="spellEnd"/>
          </w:p>
        </w:tc>
      </w:tr>
      <w:tr w:rsidR="0085227B" w:rsidRPr="00CD0309" w:rsidTr="00CD0309">
        <w:tc>
          <w:tcPr>
            <w:tcW w:w="9576" w:type="dxa"/>
            <w:shd w:val="clear" w:color="auto" w:fill="auto"/>
          </w:tcPr>
          <w:p w:rsidR="0085227B" w:rsidRPr="00CD0309" w:rsidRDefault="0085227B" w:rsidP="00CD0309">
            <w:pPr>
              <w:spacing w:after="0"/>
              <w:rPr>
                <w:sz w:val="24"/>
              </w:rPr>
            </w:pPr>
            <w:r w:rsidRPr="00CD0309">
              <w:rPr>
                <w:sz w:val="24"/>
              </w:rPr>
              <w:t>1. _____________________________ (Principal Investigator)</w:t>
            </w:r>
          </w:p>
          <w:p w:rsidR="0085227B" w:rsidRPr="00CD0309" w:rsidRDefault="0085227B" w:rsidP="00CD0309">
            <w:pPr>
              <w:spacing w:after="0"/>
              <w:rPr>
                <w:sz w:val="24"/>
              </w:rPr>
            </w:pPr>
            <w:r w:rsidRPr="00CD0309">
              <w:rPr>
                <w:sz w:val="24"/>
              </w:rPr>
              <w:t>2. _____________________________</w:t>
            </w:r>
          </w:p>
          <w:p w:rsidR="0085227B" w:rsidRPr="00CD0309" w:rsidRDefault="0085227B" w:rsidP="00CD0309">
            <w:pPr>
              <w:spacing w:after="0"/>
              <w:rPr>
                <w:sz w:val="24"/>
              </w:rPr>
            </w:pPr>
            <w:r w:rsidRPr="00CD0309">
              <w:rPr>
                <w:sz w:val="24"/>
              </w:rPr>
              <w:t>3. _____________________________</w:t>
            </w:r>
          </w:p>
          <w:p w:rsidR="0085227B" w:rsidRPr="00CD0309" w:rsidRDefault="0085227B" w:rsidP="00CD0309">
            <w:pPr>
              <w:spacing w:after="0"/>
              <w:rPr>
                <w:sz w:val="24"/>
              </w:rPr>
            </w:pPr>
          </w:p>
        </w:tc>
      </w:tr>
      <w:tr w:rsidR="0085227B" w:rsidRPr="00CD0309" w:rsidTr="00CD0309">
        <w:tc>
          <w:tcPr>
            <w:tcW w:w="9576" w:type="dxa"/>
            <w:shd w:val="clear" w:color="auto" w:fill="auto"/>
          </w:tcPr>
          <w:p w:rsidR="0085227B" w:rsidRPr="00CD0309" w:rsidRDefault="0085227B" w:rsidP="00CD0309">
            <w:pPr>
              <w:spacing w:after="0"/>
              <w:rPr>
                <w:b/>
                <w:sz w:val="24"/>
              </w:rPr>
            </w:pPr>
            <w:r w:rsidRPr="00CD0309">
              <w:rPr>
                <w:b/>
                <w:sz w:val="24"/>
              </w:rPr>
              <w:t>Contact information of the Principal Investigator</w:t>
            </w:r>
          </w:p>
        </w:tc>
      </w:tr>
      <w:tr w:rsidR="0085227B" w:rsidRPr="00CD0309" w:rsidTr="00CD0309">
        <w:tc>
          <w:tcPr>
            <w:tcW w:w="9576" w:type="dxa"/>
            <w:shd w:val="clear" w:color="auto" w:fill="auto"/>
          </w:tcPr>
          <w:p w:rsidR="0085227B" w:rsidRPr="00CD0309" w:rsidRDefault="0085227B" w:rsidP="00CD0309">
            <w:pPr>
              <w:spacing w:after="0"/>
              <w:rPr>
                <w:sz w:val="24"/>
              </w:rPr>
            </w:pPr>
            <w:r w:rsidRPr="00CD0309">
              <w:rPr>
                <w:sz w:val="24"/>
              </w:rPr>
              <w:t>Name, address and office phone</w:t>
            </w:r>
          </w:p>
          <w:p w:rsidR="0085227B" w:rsidRPr="00CD0309" w:rsidRDefault="0085227B" w:rsidP="00CD0309">
            <w:pPr>
              <w:spacing w:after="0"/>
              <w:rPr>
                <w:sz w:val="24"/>
              </w:rPr>
            </w:pPr>
            <w:r w:rsidRPr="00CD0309">
              <w:rPr>
                <w:sz w:val="24"/>
              </w:rPr>
              <w:t>In studies where emergency contact might be needed, please provide mobile number.</w:t>
            </w:r>
          </w:p>
          <w:p w:rsidR="000649A2" w:rsidRPr="00CD0309" w:rsidRDefault="000649A2" w:rsidP="00CD0309">
            <w:pPr>
              <w:spacing w:after="0"/>
              <w:rPr>
                <w:sz w:val="24"/>
              </w:rPr>
            </w:pPr>
          </w:p>
        </w:tc>
      </w:tr>
    </w:tbl>
    <w:p w:rsidR="00756E73" w:rsidRPr="00756E73" w:rsidRDefault="00756E73" w:rsidP="0085227B">
      <w:pPr>
        <w:spacing w:after="0"/>
      </w:pPr>
    </w:p>
    <w:p w:rsidR="00756E73" w:rsidRPr="001E1D5A" w:rsidRDefault="00756E73" w:rsidP="0085227B">
      <w:pPr>
        <w:spacing w:after="0"/>
        <w:rPr>
          <w:sz w:val="24"/>
        </w:rPr>
      </w:pPr>
      <w:r w:rsidRPr="001E1D5A">
        <w:rPr>
          <w:sz w:val="24"/>
        </w:rPr>
        <w:t>I hereby acknowledged that:</w:t>
      </w:r>
    </w:p>
    <w:p w:rsidR="00756E73" w:rsidRPr="001E1D5A" w:rsidRDefault="00756E73" w:rsidP="001E1D5A">
      <w:pPr>
        <w:pStyle w:val="ListParagraph"/>
        <w:numPr>
          <w:ilvl w:val="0"/>
          <w:numId w:val="3"/>
        </w:numPr>
        <w:spacing w:after="0"/>
        <w:rPr>
          <w:sz w:val="24"/>
        </w:rPr>
      </w:pPr>
      <w:r w:rsidRPr="001E1D5A">
        <w:rPr>
          <w:sz w:val="24"/>
        </w:rPr>
        <w:t>My signature is my acknowledge</w:t>
      </w:r>
      <w:r w:rsidR="0085227B" w:rsidRPr="001E1D5A">
        <w:rPr>
          <w:sz w:val="24"/>
        </w:rPr>
        <w:t>ment</w:t>
      </w:r>
      <w:r w:rsidRPr="001E1D5A">
        <w:rPr>
          <w:sz w:val="24"/>
        </w:rPr>
        <w:t xml:space="preserve"> that I have agreed to participate in the research entitled</w:t>
      </w:r>
      <w:r w:rsidR="001E1D5A" w:rsidRPr="001E1D5A">
        <w:rPr>
          <w:sz w:val="24"/>
        </w:rPr>
        <w:t xml:space="preserve"> </w:t>
      </w:r>
      <w:r w:rsidR="0085227B" w:rsidRPr="001E1D5A">
        <w:rPr>
          <w:sz w:val="24"/>
        </w:rPr>
        <w:t>“--------------------------------------------------</w:t>
      </w:r>
      <w:r w:rsidRPr="001E1D5A">
        <w:rPr>
          <w:sz w:val="24"/>
        </w:rPr>
        <w:t>”.</w:t>
      </w:r>
    </w:p>
    <w:p w:rsidR="00756E73" w:rsidRPr="001E1D5A" w:rsidRDefault="00756E73" w:rsidP="001E1D5A">
      <w:pPr>
        <w:pStyle w:val="ListParagraph"/>
        <w:numPr>
          <w:ilvl w:val="0"/>
          <w:numId w:val="3"/>
        </w:numPr>
        <w:spacing w:after="0"/>
        <w:rPr>
          <w:sz w:val="24"/>
        </w:rPr>
      </w:pPr>
      <w:r w:rsidRPr="001E1D5A">
        <w:rPr>
          <w:sz w:val="24"/>
        </w:rPr>
        <w:t xml:space="preserve">I </w:t>
      </w:r>
      <w:r w:rsidR="0085227B" w:rsidRPr="001E1D5A">
        <w:rPr>
          <w:sz w:val="24"/>
        </w:rPr>
        <w:t xml:space="preserve">have </w:t>
      </w:r>
      <w:r w:rsidR="001E1D5A" w:rsidRPr="001E1D5A">
        <w:rPr>
          <w:sz w:val="24"/>
        </w:rPr>
        <w:t xml:space="preserve">read or being explained and </w:t>
      </w:r>
      <w:r w:rsidR="0085227B" w:rsidRPr="001E1D5A">
        <w:rPr>
          <w:sz w:val="24"/>
        </w:rPr>
        <w:t>understoo</w:t>
      </w:r>
      <w:r w:rsidRPr="001E1D5A">
        <w:rPr>
          <w:sz w:val="24"/>
        </w:rPr>
        <w:t xml:space="preserve">d the </w:t>
      </w:r>
      <w:r w:rsidR="0085227B" w:rsidRPr="001E1D5A">
        <w:rPr>
          <w:sz w:val="24"/>
        </w:rPr>
        <w:t>information and</w:t>
      </w:r>
      <w:r w:rsidRPr="001E1D5A">
        <w:rPr>
          <w:sz w:val="24"/>
        </w:rPr>
        <w:t xml:space="preserve"> research procedure written in the</w:t>
      </w:r>
      <w:r w:rsidR="00AF5A6C" w:rsidRPr="001E1D5A">
        <w:rPr>
          <w:sz w:val="24"/>
        </w:rPr>
        <w:t xml:space="preserve"> </w:t>
      </w:r>
      <w:r w:rsidRPr="001E1D5A">
        <w:rPr>
          <w:sz w:val="24"/>
        </w:rPr>
        <w:t xml:space="preserve">information sheet given to me. </w:t>
      </w:r>
    </w:p>
    <w:p w:rsidR="00AF5A6C" w:rsidRPr="001E1D5A" w:rsidRDefault="00756E73" w:rsidP="001E1D5A">
      <w:pPr>
        <w:pStyle w:val="ListParagraph"/>
        <w:numPr>
          <w:ilvl w:val="0"/>
          <w:numId w:val="3"/>
        </w:numPr>
        <w:spacing w:after="0"/>
        <w:rPr>
          <w:sz w:val="24"/>
        </w:rPr>
      </w:pPr>
      <w:r w:rsidRPr="001E1D5A">
        <w:rPr>
          <w:sz w:val="24"/>
        </w:rPr>
        <w:t xml:space="preserve">I am free to withdraw from the study at </w:t>
      </w:r>
      <w:r w:rsidR="00AF5A6C" w:rsidRPr="001E1D5A">
        <w:rPr>
          <w:sz w:val="24"/>
        </w:rPr>
        <w:t xml:space="preserve">any </w:t>
      </w:r>
      <w:r w:rsidRPr="001E1D5A">
        <w:rPr>
          <w:sz w:val="24"/>
        </w:rPr>
        <w:t>time</w:t>
      </w:r>
      <w:r w:rsidR="00AF5A6C" w:rsidRPr="001E1D5A">
        <w:rPr>
          <w:sz w:val="24"/>
        </w:rPr>
        <w:t>. It is entirely my choice whether to inform</w:t>
      </w:r>
      <w:r w:rsidR="0090647C">
        <w:rPr>
          <w:sz w:val="24"/>
        </w:rPr>
        <w:t xml:space="preserve"> the Principal Investigator </w:t>
      </w:r>
      <w:r w:rsidR="00AF5A6C" w:rsidRPr="001E1D5A">
        <w:rPr>
          <w:sz w:val="24"/>
        </w:rPr>
        <w:t xml:space="preserve">the reason for withdrawal. The withdrawal will not adversely affect me in any way. </w:t>
      </w:r>
      <w:r w:rsidRPr="001E1D5A">
        <w:rPr>
          <w:sz w:val="24"/>
        </w:rPr>
        <w:t>(I am aware that my information cannot be withdrawn</w:t>
      </w:r>
      <w:r w:rsidR="00AF5A6C" w:rsidRPr="001E1D5A">
        <w:rPr>
          <w:sz w:val="24"/>
        </w:rPr>
        <w:t xml:space="preserve"> or excluded from the data as these are taken anonymously) (</w:t>
      </w:r>
      <w:r w:rsidR="00AF5A6C" w:rsidRPr="001E1D5A">
        <w:rPr>
          <w:i/>
          <w:sz w:val="24"/>
        </w:rPr>
        <w:t>This phrase</w:t>
      </w:r>
      <w:r w:rsidR="001D353B">
        <w:rPr>
          <w:i/>
          <w:sz w:val="24"/>
        </w:rPr>
        <w:t xml:space="preserve"> might be</w:t>
      </w:r>
      <w:r w:rsidR="00AF5A6C" w:rsidRPr="001E1D5A">
        <w:rPr>
          <w:i/>
          <w:sz w:val="24"/>
        </w:rPr>
        <w:t xml:space="preserve"> needed if data are collected anonymously</w:t>
      </w:r>
      <w:r w:rsidR="001D353B">
        <w:rPr>
          <w:i/>
          <w:sz w:val="24"/>
        </w:rPr>
        <w:t>. Please edit accordingly.</w:t>
      </w:r>
      <w:r w:rsidR="00AF5A6C" w:rsidRPr="001E1D5A">
        <w:rPr>
          <w:sz w:val="24"/>
        </w:rPr>
        <w:t>)</w:t>
      </w:r>
    </w:p>
    <w:p w:rsidR="00AF5A6C" w:rsidRPr="001E1D5A" w:rsidRDefault="00756E73" w:rsidP="001E1D5A">
      <w:pPr>
        <w:pStyle w:val="ListParagraph"/>
        <w:numPr>
          <w:ilvl w:val="0"/>
          <w:numId w:val="3"/>
        </w:numPr>
        <w:spacing w:after="0"/>
        <w:rPr>
          <w:sz w:val="24"/>
        </w:rPr>
      </w:pPr>
      <w:r w:rsidRPr="001E1D5A">
        <w:rPr>
          <w:sz w:val="24"/>
        </w:rPr>
        <w:t xml:space="preserve">I agree that information </w:t>
      </w:r>
      <w:r w:rsidR="00AF5A6C" w:rsidRPr="001E1D5A">
        <w:rPr>
          <w:sz w:val="24"/>
        </w:rPr>
        <w:t>provided</w:t>
      </w:r>
      <w:r w:rsidRPr="001E1D5A">
        <w:rPr>
          <w:sz w:val="24"/>
        </w:rPr>
        <w:t xml:space="preserve"> by me will be used only for this</w:t>
      </w:r>
      <w:r w:rsidR="00AF5A6C" w:rsidRPr="001E1D5A">
        <w:rPr>
          <w:sz w:val="24"/>
        </w:rPr>
        <w:t xml:space="preserve"> </w:t>
      </w:r>
      <w:r w:rsidRPr="001E1D5A">
        <w:rPr>
          <w:sz w:val="24"/>
        </w:rPr>
        <w:t>research.</w:t>
      </w:r>
      <w:r w:rsidR="00221658" w:rsidRPr="001E1D5A">
        <w:rPr>
          <w:sz w:val="24"/>
        </w:rPr>
        <w:t xml:space="preserve"> </w:t>
      </w:r>
    </w:p>
    <w:p w:rsidR="00756E73" w:rsidRPr="001E1D5A" w:rsidRDefault="001E1D5A" w:rsidP="001E1D5A">
      <w:pPr>
        <w:pStyle w:val="ListParagraph"/>
        <w:numPr>
          <w:ilvl w:val="0"/>
          <w:numId w:val="3"/>
        </w:numPr>
        <w:spacing w:after="0"/>
        <w:rPr>
          <w:sz w:val="24"/>
        </w:rPr>
      </w:pPr>
      <w:r w:rsidRPr="001E1D5A">
        <w:rPr>
          <w:sz w:val="24"/>
        </w:rPr>
        <w:t>I have read or being explained and understood</w:t>
      </w:r>
      <w:r w:rsidR="00221658" w:rsidRPr="001E1D5A">
        <w:rPr>
          <w:sz w:val="24"/>
        </w:rPr>
        <w:t xml:space="preserve"> the information in this consent form and </w:t>
      </w:r>
      <w:r w:rsidRPr="001E1D5A">
        <w:rPr>
          <w:sz w:val="24"/>
        </w:rPr>
        <w:t>all questions that I have, have been duly answered.</w:t>
      </w:r>
    </w:p>
    <w:p w:rsidR="001E1D5A" w:rsidRDefault="001E1D5A" w:rsidP="001E1D5A">
      <w:pPr>
        <w:spacing w:after="0"/>
      </w:pPr>
    </w:p>
    <w:p w:rsidR="001E1D5A" w:rsidRPr="001E1D5A" w:rsidRDefault="001E1D5A" w:rsidP="001E1D5A">
      <w:pPr>
        <w:spacing w:after="0"/>
        <w:rPr>
          <w:sz w:val="24"/>
        </w:rPr>
      </w:pPr>
    </w:p>
    <w:p w:rsidR="001E1D5A" w:rsidRPr="001E1D5A" w:rsidRDefault="001E1D5A" w:rsidP="001E1D5A">
      <w:pPr>
        <w:spacing w:after="0"/>
        <w:rPr>
          <w:sz w:val="24"/>
        </w:rPr>
      </w:pPr>
    </w:p>
    <w:tbl>
      <w:tblPr>
        <w:tblW w:w="0" w:type="auto"/>
        <w:tblLook w:val="04A0"/>
      </w:tblPr>
      <w:tblGrid>
        <w:gridCol w:w="4788"/>
        <w:gridCol w:w="4788"/>
      </w:tblGrid>
      <w:tr w:rsidR="001E1D5A" w:rsidRPr="00CD0309" w:rsidTr="00CD0309">
        <w:tc>
          <w:tcPr>
            <w:tcW w:w="4788" w:type="dxa"/>
            <w:shd w:val="clear" w:color="auto" w:fill="auto"/>
          </w:tcPr>
          <w:p w:rsidR="001E1D5A" w:rsidRPr="00CD0309" w:rsidRDefault="001E1D5A" w:rsidP="00CD0309">
            <w:pPr>
              <w:spacing w:after="0"/>
              <w:rPr>
                <w:sz w:val="24"/>
              </w:rPr>
            </w:pPr>
            <w:r w:rsidRPr="00CD0309">
              <w:rPr>
                <w:sz w:val="24"/>
              </w:rPr>
              <w:t>_____________________________________</w:t>
            </w:r>
          </w:p>
          <w:p w:rsidR="001E1D5A" w:rsidRPr="00CD0309" w:rsidRDefault="001E1D5A" w:rsidP="00CD0309">
            <w:pPr>
              <w:spacing w:after="0"/>
              <w:rPr>
                <w:sz w:val="24"/>
              </w:rPr>
            </w:pPr>
            <w:r w:rsidRPr="00CD0309">
              <w:rPr>
                <w:sz w:val="24"/>
              </w:rPr>
              <w:t>Name and Signature (Participant)</w:t>
            </w:r>
          </w:p>
          <w:p w:rsidR="001E1D5A" w:rsidRPr="00CD0309" w:rsidRDefault="001E1D5A" w:rsidP="00CD0309">
            <w:pPr>
              <w:spacing w:after="0" w:line="240" w:lineRule="auto"/>
              <w:rPr>
                <w:sz w:val="24"/>
              </w:rPr>
            </w:pPr>
          </w:p>
          <w:p w:rsidR="001E1D5A" w:rsidRPr="00CD0309" w:rsidRDefault="001E1D5A" w:rsidP="00CD0309">
            <w:pPr>
              <w:spacing w:after="0" w:line="240" w:lineRule="auto"/>
              <w:rPr>
                <w:sz w:val="24"/>
              </w:rPr>
            </w:pPr>
          </w:p>
          <w:p w:rsidR="001E1D5A" w:rsidRPr="00CD0309" w:rsidRDefault="001E1D5A" w:rsidP="00CD0309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788" w:type="dxa"/>
            <w:shd w:val="clear" w:color="auto" w:fill="auto"/>
          </w:tcPr>
          <w:p w:rsidR="001E1D5A" w:rsidRPr="00CD0309" w:rsidRDefault="001E1D5A" w:rsidP="00CD0309">
            <w:pPr>
              <w:spacing w:after="0"/>
              <w:rPr>
                <w:sz w:val="24"/>
              </w:rPr>
            </w:pPr>
            <w:r w:rsidRPr="00CD0309">
              <w:rPr>
                <w:sz w:val="24"/>
              </w:rPr>
              <w:t>_____________________________________</w:t>
            </w:r>
          </w:p>
          <w:p w:rsidR="001E1D5A" w:rsidRPr="00CD0309" w:rsidRDefault="001E1D5A" w:rsidP="00CD0309">
            <w:pPr>
              <w:spacing w:after="0" w:line="240" w:lineRule="auto"/>
              <w:rPr>
                <w:sz w:val="24"/>
              </w:rPr>
            </w:pPr>
            <w:r w:rsidRPr="00CD0309">
              <w:rPr>
                <w:sz w:val="24"/>
              </w:rPr>
              <w:t>Date</w:t>
            </w:r>
          </w:p>
        </w:tc>
      </w:tr>
      <w:tr w:rsidR="001E1D5A" w:rsidRPr="00CD0309" w:rsidTr="00CD0309">
        <w:tc>
          <w:tcPr>
            <w:tcW w:w="4788" w:type="dxa"/>
            <w:shd w:val="clear" w:color="auto" w:fill="auto"/>
          </w:tcPr>
          <w:p w:rsidR="001E1D5A" w:rsidRPr="00CD0309" w:rsidRDefault="001E1D5A" w:rsidP="00CD0309">
            <w:pPr>
              <w:spacing w:after="0"/>
              <w:rPr>
                <w:sz w:val="24"/>
              </w:rPr>
            </w:pPr>
            <w:r w:rsidRPr="00CD0309">
              <w:rPr>
                <w:sz w:val="24"/>
              </w:rPr>
              <w:t>_____________________________________</w:t>
            </w:r>
          </w:p>
          <w:p w:rsidR="001E1D5A" w:rsidRPr="00CD0309" w:rsidRDefault="001E1D5A" w:rsidP="00CD0309">
            <w:pPr>
              <w:spacing w:after="0"/>
              <w:rPr>
                <w:sz w:val="24"/>
              </w:rPr>
            </w:pPr>
            <w:r w:rsidRPr="00CD0309">
              <w:rPr>
                <w:sz w:val="24"/>
              </w:rPr>
              <w:t>Name and Signature (Consent taker)</w:t>
            </w:r>
          </w:p>
          <w:p w:rsidR="001E1D5A" w:rsidRPr="00CD0309" w:rsidRDefault="001E1D5A" w:rsidP="00CD0309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788" w:type="dxa"/>
            <w:shd w:val="clear" w:color="auto" w:fill="auto"/>
          </w:tcPr>
          <w:p w:rsidR="001E1D5A" w:rsidRPr="00CD0309" w:rsidRDefault="001E1D5A" w:rsidP="00CD0309">
            <w:pPr>
              <w:spacing w:after="0"/>
              <w:rPr>
                <w:sz w:val="24"/>
              </w:rPr>
            </w:pPr>
            <w:r w:rsidRPr="00CD0309">
              <w:rPr>
                <w:sz w:val="24"/>
              </w:rPr>
              <w:t>_____________________________________</w:t>
            </w:r>
          </w:p>
          <w:p w:rsidR="001E1D5A" w:rsidRPr="00CD0309" w:rsidRDefault="001E1D5A" w:rsidP="00CD0309">
            <w:pPr>
              <w:spacing w:after="0" w:line="240" w:lineRule="auto"/>
              <w:rPr>
                <w:sz w:val="24"/>
              </w:rPr>
            </w:pPr>
            <w:r w:rsidRPr="00CD0309">
              <w:rPr>
                <w:sz w:val="24"/>
              </w:rPr>
              <w:t>Date</w:t>
            </w:r>
          </w:p>
        </w:tc>
      </w:tr>
    </w:tbl>
    <w:p w:rsidR="00D14EE9" w:rsidRPr="001E1D5A" w:rsidRDefault="00756E73" w:rsidP="0085227B">
      <w:pPr>
        <w:spacing w:after="0"/>
      </w:pPr>
      <w:r w:rsidRPr="001E1D5A">
        <w:t>* It will be signed in two copies. A copy of this consent form will be kept by researchers and the other will be</w:t>
      </w:r>
      <w:r w:rsidR="001E1D5A" w:rsidRPr="001E1D5A">
        <w:t xml:space="preserve"> </w:t>
      </w:r>
      <w:r w:rsidRPr="001E1D5A">
        <w:t>given to the signed participant.</w:t>
      </w:r>
    </w:p>
    <w:sectPr w:rsidR="00D14EE9" w:rsidRPr="001E1D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D1534F"/>
    <w:multiLevelType w:val="hybridMultilevel"/>
    <w:tmpl w:val="4B1CC1E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EB3040"/>
    <w:multiLevelType w:val="hybridMultilevel"/>
    <w:tmpl w:val="6B202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37222E"/>
    <w:multiLevelType w:val="hybridMultilevel"/>
    <w:tmpl w:val="134A7D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MjAxNjI3MzMwMTczNrNU0lEKTi0uzszPAykwrAUABMj4ICwAAAA="/>
  </w:docVars>
  <w:rsids>
    <w:rsidRoot w:val="00756E73"/>
    <w:rsid w:val="000649A2"/>
    <w:rsid w:val="001C39BB"/>
    <w:rsid w:val="001D353B"/>
    <w:rsid w:val="001E1D5A"/>
    <w:rsid w:val="00221658"/>
    <w:rsid w:val="00233C6E"/>
    <w:rsid w:val="00343D12"/>
    <w:rsid w:val="00387F1D"/>
    <w:rsid w:val="00545A18"/>
    <w:rsid w:val="00756E73"/>
    <w:rsid w:val="0077139F"/>
    <w:rsid w:val="0085227B"/>
    <w:rsid w:val="0090647C"/>
    <w:rsid w:val="00AF5A6C"/>
    <w:rsid w:val="00CD0309"/>
    <w:rsid w:val="00D119DC"/>
    <w:rsid w:val="00D14EE9"/>
    <w:rsid w:val="00DE33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756E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6E73"/>
    <w:pPr>
      <w:spacing w:line="240" w:lineRule="auto"/>
    </w:pPr>
    <w:rPr>
      <w:sz w:val="20"/>
      <w:szCs w:val="20"/>
      <w:lang/>
    </w:rPr>
  </w:style>
  <w:style w:type="character" w:customStyle="1" w:styleId="CommentTextChar">
    <w:name w:val="Comment Text Char"/>
    <w:link w:val="CommentText"/>
    <w:uiPriority w:val="99"/>
    <w:semiHidden/>
    <w:rsid w:val="00756E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6E7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56E7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E73"/>
    <w:pPr>
      <w:spacing w:after="0" w:line="240" w:lineRule="auto"/>
    </w:pPr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756E7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227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E1D5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Lim Lee Hoon</dc:creator>
  <cp:lastModifiedBy>HP-zBook</cp:lastModifiedBy>
  <cp:revision>2</cp:revision>
  <dcterms:created xsi:type="dcterms:W3CDTF">2020-01-15T07:00:00Z</dcterms:created>
  <dcterms:modified xsi:type="dcterms:W3CDTF">2020-01-15T07:00:00Z</dcterms:modified>
</cp:coreProperties>
</file>